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85509" w14:textId="4F015536" w:rsidR="002449C0" w:rsidRPr="00BD5754" w:rsidRDefault="00961D12" w:rsidP="004B128A">
      <w:pPr>
        <w:tabs>
          <w:tab w:val="left" w:pos="5211"/>
        </w:tabs>
        <w:bidi/>
        <w:spacing w:after="0" w:line="240" w:lineRule="auto"/>
        <w:ind w:left="1194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3963BC">
        <w:rPr>
          <w:rFonts w:ascii="Sakkal Majalla" w:hAnsi="Sakkal Majalla" w:cs="Sakkal Majalla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7AEDFE8B">
            <wp:simplePos x="0" y="0"/>
            <wp:positionH relativeFrom="margin">
              <wp:posOffset>1095375</wp:posOffset>
            </wp:positionH>
            <wp:positionV relativeFrom="margin">
              <wp:posOffset>-161925</wp:posOffset>
            </wp:positionV>
            <wp:extent cx="1200150" cy="13620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9C0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>كلي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</w:t>
      </w:r>
      <w:r w:rsidR="002449C0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ة </w:t>
      </w:r>
      <w:r w:rsidR="004B128A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>الآ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داب والعـــــــــــــــــــــــلوم التربويــــــــــــــــــة</w:t>
      </w:r>
    </w:p>
    <w:p w14:paraId="40A71E02" w14:textId="7FCA9BF4" w:rsidR="00423F1F" w:rsidRDefault="003963BC" w:rsidP="004B128A">
      <w:pPr>
        <w:tabs>
          <w:tab w:val="left" w:pos="5211"/>
        </w:tabs>
        <w:bidi/>
        <w:spacing w:after="0" w:line="240" w:lineRule="auto"/>
        <w:ind w:left="1194"/>
        <w:rPr>
          <w:rFonts w:ascii="Sakkal Majalla" w:hAnsi="Sakkal Majalla" w:cs="Sakkal Majalla"/>
          <w:b/>
          <w:bCs/>
          <w:sz w:val="32"/>
          <w:szCs w:val="32"/>
        </w:rPr>
      </w:pP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ج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ــــــــــــــــــــــــــــ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دول الساع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ات المكتبي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ــ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ة</w:t>
      </w:r>
    </w:p>
    <w:p w14:paraId="344C14C0" w14:textId="4D1A804B" w:rsidR="00693AB5" w:rsidRDefault="00A06497" w:rsidP="00E60B91">
      <w:pPr>
        <w:tabs>
          <w:tab w:val="left" w:pos="5211"/>
        </w:tabs>
        <w:bidi/>
        <w:ind w:left="1194"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 xml:space="preserve">الفصل الدراسي </w:t>
      </w:r>
      <w:r w:rsidR="00E60B91"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الأول</w:t>
      </w:r>
      <w:r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 xml:space="preserve"> 202</w:t>
      </w:r>
      <w:r w:rsidR="00E60B91"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6</w:t>
      </w:r>
      <w:r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\</w:t>
      </w:r>
      <w:r w:rsidR="00AC1B8A">
        <w:rPr>
          <w:rFonts w:ascii="Sakkal Majalla" w:hAnsi="Sakkal Majalla" w:cs="Sakkal Majalla"/>
          <w:b/>
          <w:bCs/>
          <w:sz w:val="32"/>
          <w:szCs w:val="32"/>
          <w:lang w:bidi="ar-JO"/>
        </w:rPr>
        <w:t>2025</w:t>
      </w:r>
    </w:p>
    <w:p w14:paraId="2CB18B6F" w14:textId="77777777" w:rsidR="004B128A" w:rsidRDefault="004B128A" w:rsidP="004B128A">
      <w:pPr>
        <w:tabs>
          <w:tab w:val="left" w:pos="5211"/>
        </w:tabs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561"/>
        <w:gridCol w:w="4788"/>
      </w:tblGrid>
      <w:tr w:rsidR="00E60B91" w:rsidRPr="00BD5754" w14:paraId="5CD43097" w14:textId="77777777" w:rsidTr="00654D4B">
        <w:trPr>
          <w:trHeight w:val="420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E4399E" w14:textId="62F2F674" w:rsidR="00843759" w:rsidRPr="00BD5754" w:rsidRDefault="00843759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سم عضو هيئة التدريس: </w:t>
            </w:r>
            <w:r w:rsidR="00B7327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وداد العقرباوي 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830E9B" w14:textId="794D3D61" w:rsidR="00843759" w:rsidRPr="00BD5754" w:rsidRDefault="00843759" w:rsidP="00107DD3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 الأكاديمي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107DD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علوم الانسانية الاساسية</w:t>
            </w:r>
          </w:p>
        </w:tc>
      </w:tr>
      <w:tr w:rsidR="00E60B91" w:rsidRPr="00BD5754" w14:paraId="0834AFC9" w14:textId="77777777" w:rsidTr="00654D4B">
        <w:trPr>
          <w:trHeight w:val="357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58FA5B" w14:textId="1DE5BC4D" w:rsidR="00843759" w:rsidRPr="00BD5754" w:rsidRDefault="00D834FD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بريد الإلكتروني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7327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waqrabawi@philadelphia.edu.jo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89454F" w14:textId="117588A1" w:rsidR="00843759" w:rsidRPr="00BD5754" w:rsidRDefault="00D834FD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قم الهاتف الفرعي للمكتب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7327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499</w:t>
            </w:r>
          </w:p>
        </w:tc>
      </w:tr>
    </w:tbl>
    <w:p w14:paraId="4333C8F2" w14:textId="03937A00" w:rsidR="00BD5754" w:rsidRPr="00A05F37" w:rsidRDefault="00A05F37" w:rsidP="004B128A">
      <w:pPr>
        <w:tabs>
          <w:tab w:val="left" w:pos="3615"/>
        </w:tabs>
        <w:bidi/>
        <w:rPr>
          <w:rFonts w:ascii="Sakkal Majalla" w:hAnsi="Sakkal Majalla" w:cs="Sakkal Majalla"/>
          <w:b/>
          <w:bCs/>
          <w:sz w:val="2"/>
          <w:szCs w:val="2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tab/>
      </w:r>
    </w:p>
    <w:tbl>
      <w:tblPr>
        <w:tblStyle w:val="TableGrid"/>
        <w:bidiVisual/>
        <w:tblW w:w="0" w:type="auto"/>
        <w:tblInd w:w="16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38"/>
        <w:gridCol w:w="1781"/>
        <w:gridCol w:w="1701"/>
        <w:gridCol w:w="3074"/>
        <w:gridCol w:w="1462"/>
        <w:gridCol w:w="2126"/>
        <w:gridCol w:w="1498"/>
      </w:tblGrid>
      <w:tr w:rsidR="00B27459" w:rsidRPr="00BD5754" w14:paraId="796929A0" w14:textId="4C302388" w:rsidTr="000546AF">
        <w:tc>
          <w:tcPr>
            <w:tcW w:w="1338" w:type="dxa"/>
            <w:shd w:val="clear" w:color="auto" w:fill="F2F2F2" w:themeFill="background1" w:themeFillShade="F2"/>
          </w:tcPr>
          <w:p w14:paraId="4C86B2D0" w14:textId="511414F4" w:rsidR="00B27459" w:rsidRPr="00BD5754" w:rsidRDefault="00B27459" w:rsidP="007263B1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يوم</w:t>
            </w:r>
          </w:p>
        </w:tc>
        <w:tc>
          <w:tcPr>
            <w:tcW w:w="1781" w:type="dxa"/>
            <w:shd w:val="clear" w:color="auto" w:fill="F2F2F2" w:themeFill="background1" w:themeFillShade="F2"/>
          </w:tcPr>
          <w:p w14:paraId="6686B731" w14:textId="5DB4B29E" w:rsidR="00B27459" w:rsidRPr="00BD5754" w:rsidRDefault="00B27459" w:rsidP="00AC1B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8:</w:t>
            </w:r>
            <w:r w:rsidR="00AC1B8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1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9:0</w:t>
            </w:r>
            <w:r w:rsidR="00AC1B8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92EC6A4" w14:textId="158E903B" w:rsidR="00B27459" w:rsidRPr="00BD5754" w:rsidRDefault="00B27459" w:rsidP="00B7322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</w:t>
            </w: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9:</w:t>
            </w:r>
            <w:r w:rsidR="00B7322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4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1:00</w:t>
            </w:r>
          </w:p>
        </w:tc>
        <w:tc>
          <w:tcPr>
            <w:tcW w:w="3074" w:type="dxa"/>
            <w:shd w:val="clear" w:color="auto" w:fill="F2F2F2" w:themeFill="background1" w:themeFillShade="F2"/>
          </w:tcPr>
          <w:p w14:paraId="7287545F" w14:textId="74AD6D4B" w:rsidR="00B27459" w:rsidRPr="00BD5754" w:rsidRDefault="00B27459" w:rsidP="00AC1B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1:1</w:t>
            </w:r>
            <w:r w:rsidR="00AC1B8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2:0</w:t>
            </w:r>
            <w:r w:rsidR="00AC1B8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1462" w:type="dxa"/>
            <w:shd w:val="clear" w:color="auto" w:fill="F2F2F2" w:themeFill="background1" w:themeFillShade="F2"/>
          </w:tcPr>
          <w:p w14:paraId="4CBCB5B3" w14:textId="72D938C7" w:rsidR="00B27459" w:rsidRPr="00BD5754" w:rsidRDefault="00B27459" w:rsidP="00E122D5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12:1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01:00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E937129" w14:textId="796FDED0" w:rsidR="00B27459" w:rsidRPr="00BD5754" w:rsidRDefault="00B27459" w:rsidP="00442B0C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01:0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02:00</w:t>
            </w:r>
          </w:p>
        </w:tc>
        <w:tc>
          <w:tcPr>
            <w:tcW w:w="1498" w:type="dxa"/>
            <w:shd w:val="clear" w:color="auto" w:fill="F2F2F2" w:themeFill="background1" w:themeFillShade="F2"/>
          </w:tcPr>
          <w:p w14:paraId="74D416C8" w14:textId="77777777" w:rsidR="00B27459" w:rsidRDefault="00CD53EE" w:rsidP="00442B0C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0:10-21:00</w:t>
            </w:r>
          </w:p>
          <w:p w14:paraId="6DCFE4C1" w14:textId="077AE9FA" w:rsidR="00CD53EE" w:rsidRDefault="00CD53EE" w:rsidP="00CD53EE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2:10-23:00</w:t>
            </w:r>
          </w:p>
        </w:tc>
      </w:tr>
      <w:tr w:rsidR="00B27459" w:rsidRPr="00BD5754" w14:paraId="702B6F5C" w14:textId="5B87C3D6" w:rsidTr="000546AF">
        <w:trPr>
          <w:trHeight w:val="576"/>
        </w:trPr>
        <w:tc>
          <w:tcPr>
            <w:tcW w:w="1338" w:type="dxa"/>
          </w:tcPr>
          <w:p w14:paraId="526EE984" w14:textId="746946FA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سبت</w:t>
            </w:r>
          </w:p>
        </w:tc>
        <w:tc>
          <w:tcPr>
            <w:tcW w:w="1781" w:type="dxa"/>
          </w:tcPr>
          <w:p w14:paraId="040159AE" w14:textId="1EABCE22" w:rsidR="00B27459" w:rsidRPr="0017683F" w:rsidRDefault="00660C06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ضرة ثقافة اقتصاد ية / </w:t>
            </w:r>
            <w:r w:rsid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1415</w:t>
            </w:r>
          </w:p>
        </w:tc>
        <w:tc>
          <w:tcPr>
            <w:tcW w:w="1701" w:type="dxa"/>
          </w:tcPr>
          <w:p w14:paraId="42DA0AD4" w14:textId="1320644F" w:rsidR="00B27459" w:rsidRPr="0017683F" w:rsidRDefault="00660C06" w:rsidP="00660C06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60C06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660C06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3074" w:type="dxa"/>
          </w:tcPr>
          <w:p w14:paraId="41DE3DB5" w14:textId="3FC44173" w:rsidR="00B27459" w:rsidRPr="00BD5754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1462" w:type="dxa"/>
          </w:tcPr>
          <w:p w14:paraId="05F228AA" w14:textId="507DAAEC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360EC86B" w14:textId="77777777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98" w:type="dxa"/>
          </w:tcPr>
          <w:p w14:paraId="0270CF06" w14:textId="77777777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660C06" w:rsidRPr="00BD5754" w14:paraId="41632E20" w14:textId="3CC2CA55" w:rsidTr="000546AF">
        <w:trPr>
          <w:trHeight w:val="576"/>
        </w:trPr>
        <w:tc>
          <w:tcPr>
            <w:tcW w:w="1338" w:type="dxa"/>
          </w:tcPr>
          <w:p w14:paraId="4D5C08FE" w14:textId="05D4D464" w:rsidR="00660C06" w:rsidRPr="00BD5754" w:rsidRDefault="00660C06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حد</w:t>
            </w:r>
          </w:p>
        </w:tc>
        <w:tc>
          <w:tcPr>
            <w:tcW w:w="1781" w:type="dxa"/>
          </w:tcPr>
          <w:p w14:paraId="5ED1D9C1" w14:textId="7C9C5B74" w:rsidR="00660C06" w:rsidRPr="00660C06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حاضرة ثقافة اقتصاد ية /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سرح الاعمال </w:t>
            </w:r>
          </w:p>
        </w:tc>
        <w:tc>
          <w:tcPr>
            <w:tcW w:w="1701" w:type="dxa"/>
          </w:tcPr>
          <w:p w14:paraId="339BA704" w14:textId="57AA42F4" w:rsidR="00660C06" w:rsidRPr="00BD5754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3074" w:type="dxa"/>
          </w:tcPr>
          <w:p w14:paraId="75631F7D" w14:textId="0A892CE2" w:rsidR="00660C06" w:rsidRPr="00BD5754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1462" w:type="dxa"/>
          </w:tcPr>
          <w:p w14:paraId="76BBF2D9" w14:textId="65752306" w:rsidR="00660C06" w:rsidRPr="00BD5754" w:rsidRDefault="00660C06" w:rsidP="00E122D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2360532A" w14:textId="0A6DCCEA" w:rsidR="00660C06" w:rsidRPr="00DA5867" w:rsidRDefault="00660C06" w:rsidP="00C2307D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dxa"/>
          </w:tcPr>
          <w:p w14:paraId="17D8FEB8" w14:textId="20B993F4" w:rsidR="00660C06" w:rsidRDefault="00660C06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27459" w:rsidRPr="00BD5754" w14:paraId="0ED9721D" w14:textId="7AB0892B" w:rsidTr="000546AF">
        <w:trPr>
          <w:trHeight w:val="576"/>
        </w:trPr>
        <w:tc>
          <w:tcPr>
            <w:tcW w:w="1338" w:type="dxa"/>
          </w:tcPr>
          <w:p w14:paraId="14ED607D" w14:textId="644D4198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اثنين</w:t>
            </w:r>
          </w:p>
        </w:tc>
        <w:tc>
          <w:tcPr>
            <w:tcW w:w="1781" w:type="dxa"/>
          </w:tcPr>
          <w:p w14:paraId="719B4D3C" w14:textId="5BD55612" w:rsidR="00B27459" w:rsidRPr="00BD5754" w:rsidRDefault="00E84163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8416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ضرة ثقافة اقتصاد ية / </w:t>
            </w:r>
            <w:r w:rsid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1415</w:t>
            </w:r>
          </w:p>
        </w:tc>
        <w:tc>
          <w:tcPr>
            <w:tcW w:w="1701" w:type="dxa"/>
          </w:tcPr>
          <w:p w14:paraId="6DEEEEFB" w14:textId="188F8757" w:rsidR="008E0297" w:rsidRPr="00BD5754" w:rsidRDefault="00E84163" w:rsidP="008E029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84163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E8416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Pr="00E8416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رشاد</w:t>
            </w:r>
          </w:p>
        </w:tc>
        <w:tc>
          <w:tcPr>
            <w:tcW w:w="3074" w:type="dxa"/>
          </w:tcPr>
          <w:p w14:paraId="0252FA84" w14:textId="7CA75E79" w:rsidR="008E0297" w:rsidRPr="00BD5754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1462" w:type="dxa"/>
          </w:tcPr>
          <w:p w14:paraId="446139A6" w14:textId="1FB6B058" w:rsidR="00B27459" w:rsidRPr="00BD5754" w:rsidRDefault="00B27459" w:rsidP="006B0F0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60ED68C7" w14:textId="798B45E4" w:rsidR="008E0297" w:rsidRPr="00DA5867" w:rsidRDefault="008E0297" w:rsidP="008E029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98" w:type="dxa"/>
          </w:tcPr>
          <w:p w14:paraId="618B3CE4" w14:textId="77777777" w:rsidR="00B27459" w:rsidRPr="00CF5C27" w:rsidRDefault="00B27459" w:rsidP="00CF5C2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E84163" w:rsidRPr="00BD5754" w14:paraId="44F5F545" w14:textId="35ABE3DA" w:rsidTr="000546AF">
        <w:trPr>
          <w:trHeight w:val="576"/>
        </w:trPr>
        <w:tc>
          <w:tcPr>
            <w:tcW w:w="1338" w:type="dxa"/>
          </w:tcPr>
          <w:p w14:paraId="46FB7184" w14:textId="02DA3EF6" w:rsidR="00E84163" w:rsidRPr="00BD5754" w:rsidRDefault="00E84163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ثلاثاء</w:t>
            </w:r>
          </w:p>
        </w:tc>
        <w:tc>
          <w:tcPr>
            <w:tcW w:w="1781" w:type="dxa"/>
          </w:tcPr>
          <w:p w14:paraId="373EAA86" w14:textId="0C77FFC3" w:rsidR="00E84163" w:rsidRPr="00BD5754" w:rsidRDefault="00E60B91" w:rsidP="00E60B91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حاضرة ثقافة اقتصاد ية /مسرح الاعمال</w:t>
            </w:r>
          </w:p>
        </w:tc>
        <w:tc>
          <w:tcPr>
            <w:tcW w:w="1701" w:type="dxa"/>
          </w:tcPr>
          <w:p w14:paraId="7A209AC9" w14:textId="1488825A" w:rsidR="00E84163" w:rsidRPr="00BD5754" w:rsidRDefault="00E60B91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3074" w:type="dxa"/>
          </w:tcPr>
          <w:p w14:paraId="4FDF157E" w14:textId="0ABA250C" w:rsidR="00E84163" w:rsidRPr="00BD5754" w:rsidRDefault="00E60B91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60B9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√ ارشاد</w:t>
            </w:r>
          </w:p>
        </w:tc>
        <w:tc>
          <w:tcPr>
            <w:tcW w:w="1462" w:type="dxa"/>
          </w:tcPr>
          <w:p w14:paraId="3C486202" w14:textId="622A277D" w:rsidR="00E84163" w:rsidRPr="00BD5754" w:rsidRDefault="00E84163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3FE4BB65" w14:textId="4795886E" w:rsidR="00E84163" w:rsidRPr="00DA5867" w:rsidRDefault="00E84163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dxa"/>
          </w:tcPr>
          <w:p w14:paraId="1E50E0B0" w14:textId="102DC970" w:rsidR="00E84163" w:rsidRDefault="00E84163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27459" w:rsidRPr="00BD5754" w14:paraId="5EF00EDD" w14:textId="1FC88626" w:rsidTr="000546AF">
        <w:trPr>
          <w:trHeight w:val="576"/>
        </w:trPr>
        <w:tc>
          <w:tcPr>
            <w:tcW w:w="1338" w:type="dxa"/>
          </w:tcPr>
          <w:p w14:paraId="0657DE34" w14:textId="3A77147E" w:rsidR="00B27459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ربعاء</w:t>
            </w:r>
          </w:p>
        </w:tc>
        <w:tc>
          <w:tcPr>
            <w:tcW w:w="1781" w:type="dxa"/>
          </w:tcPr>
          <w:p w14:paraId="73F433F3" w14:textId="3DEAACDD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bookmarkStart w:id="0" w:name="_GoBack"/>
            <w:bookmarkEnd w:id="0"/>
          </w:p>
        </w:tc>
        <w:tc>
          <w:tcPr>
            <w:tcW w:w="1701" w:type="dxa"/>
          </w:tcPr>
          <w:p w14:paraId="0660F7BD" w14:textId="77777777" w:rsidR="00B27459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ضرة مهارات القيادة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lastRenderedPageBreak/>
              <w:t xml:space="preserve">والابتكار </w:t>
            </w:r>
          </w:p>
          <w:p w14:paraId="7A79E0EB" w14:textId="704639CD" w:rsidR="000546AF" w:rsidRPr="00BD5754" w:rsidRDefault="000546AF" w:rsidP="000546AF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شعبه (3) </w:t>
            </w:r>
          </w:p>
        </w:tc>
        <w:tc>
          <w:tcPr>
            <w:tcW w:w="3074" w:type="dxa"/>
          </w:tcPr>
          <w:p w14:paraId="30B68A16" w14:textId="23B5894C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lastRenderedPageBreak/>
              <w:t>محاضرة مهارات القيادة والابتكار</w:t>
            </w:r>
            <w:r w:rsidR="00EC16F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11:15-12:30</w:t>
            </w:r>
            <w:r w:rsidR="000546A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شعبه </w:t>
            </w:r>
            <w:r w:rsidR="000546A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lastRenderedPageBreak/>
              <w:t xml:space="preserve">(4) </w:t>
            </w:r>
          </w:p>
        </w:tc>
        <w:tc>
          <w:tcPr>
            <w:tcW w:w="1462" w:type="dxa"/>
          </w:tcPr>
          <w:p w14:paraId="65DC4B6D" w14:textId="10F38F06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lastRenderedPageBreak/>
              <w:t>√</w:t>
            </w: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2126" w:type="dxa"/>
          </w:tcPr>
          <w:p w14:paraId="4F4681D8" w14:textId="512452DA" w:rsidR="00B27459" w:rsidRPr="00DA586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محاضرة مهارات القيادة والابتكار </w:t>
            </w:r>
            <w:r w:rsidR="00EC16F5"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14:15-</w:t>
            </w:r>
            <w:r w:rsidR="00EC16F5"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lastRenderedPageBreak/>
              <w:t>15:30</w:t>
            </w:r>
            <w:r w:rsidR="000546A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شعبه ( 5) </w:t>
            </w:r>
          </w:p>
        </w:tc>
        <w:tc>
          <w:tcPr>
            <w:tcW w:w="1498" w:type="dxa"/>
          </w:tcPr>
          <w:p w14:paraId="6ACF1AD9" w14:textId="77777777" w:rsidR="00B27459" w:rsidRPr="00CF5C2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ADCD26C" w14:textId="5B879F66" w:rsidR="002449C0" w:rsidRDefault="00654D4B" w:rsidP="00654D4B">
      <w:pPr>
        <w:tabs>
          <w:tab w:val="left" w:pos="1320"/>
        </w:tabs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ab/>
      </w:r>
    </w:p>
    <w:p w14:paraId="7CFB03A3" w14:textId="77777777" w:rsidR="00654D4B" w:rsidRPr="00654D4B" w:rsidRDefault="00654D4B" w:rsidP="00654D4B">
      <w:pPr>
        <w:tabs>
          <w:tab w:val="left" w:pos="1320"/>
        </w:tabs>
        <w:bidi/>
        <w:rPr>
          <w:rFonts w:ascii="Sakkal Majalla" w:hAnsi="Sakkal Majalla" w:cs="Sakkal Majalla"/>
          <w:b/>
          <w:bCs/>
          <w:sz w:val="2"/>
          <w:szCs w:val="2"/>
          <w:rtl/>
        </w:rPr>
      </w:pPr>
    </w:p>
    <w:p w14:paraId="46384641" w14:textId="77777777" w:rsidR="003963BC" w:rsidRPr="003963BC" w:rsidRDefault="003963BC" w:rsidP="003963BC">
      <w:pPr>
        <w:tabs>
          <w:tab w:val="left" w:pos="5211"/>
        </w:tabs>
        <w:jc w:val="center"/>
        <w:rPr>
          <w:rFonts w:ascii="Sakkal Majalla" w:hAnsi="Sakkal Majalla" w:cs="Sakkal Majalla"/>
          <w:b/>
          <w:bCs/>
          <w:sz w:val="28"/>
          <w:szCs w:val="28"/>
        </w:rPr>
      </w:pPr>
    </w:p>
    <w:sectPr w:rsidR="003963BC" w:rsidRPr="003963BC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Times New Roman"/>
    <w:charset w:val="00"/>
    <w:family w:val="auto"/>
    <w:pitch w:val="variable"/>
    <w:sig w:usb0="00000000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546AF"/>
    <w:rsid w:val="00063886"/>
    <w:rsid w:val="000D32D0"/>
    <w:rsid w:val="00107DD3"/>
    <w:rsid w:val="0017683F"/>
    <w:rsid w:val="001960CE"/>
    <w:rsid w:val="002449C0"/>
    <w:rsid w:val="003000CA"/>
    <w:rsid w:val="00366634"/>
    <w:rsid w:val="003672CB"/>
    <w:rsid w:val="003963BC"/>
    <w:rsid w:val="00423F1F"/>
    <w:rsid w:val="00442B0C"/>
    <w:rsid w:val="004B128A"/>
    <w:rsid w:val="004D7EA9"/>
    <w:rsid w:val="0050162E"/>
    <w:rsid w:val="00512E8B"/>
    <w:rsid w:val="00654D4B"/>
    <w:rsid w:val="00660C06"/>
    <w:rsid w:val="00693AB5"/>
    <w:rsid w:val="006B0F08"/>
    <w:rsid w:val="006C14DF"/>
    <w:rsid w:val="006E09F3"/>
    <w:rsid w:val="007263B1"/>
    <w:rsid w:val="00843759"/>
    <w:rsid w:val="008E0297"/>
    <w:rsid w:val="00915CBF"/>
    <w:rsid w:val="00961D12"/>
    <w:rsid w:val="00991CF6"/>
    <w:rsid w:val="009B4AE0"/>
    <w:rsid w:val="009B652E"/>
    <w:rsid w:val="00A05F37"/>
    <w:rsid w:val="00A06497"/>
    <w:rsid w:val="00AC1B8A"/>
    <w:rsid w:val="00B27459"/>
    <w:rsid w:val="00B73225"/>
    <w:rsid w:val="00B7327A"/>
    <w:rsid w:val="00BD5754"/>
    <w:rsid w:val="00C2307D"/>
    <w:rsid w:val="00C8184E"/>
    <w:rsid w:val="00CD53EE"/>
    <w:rsid w:val="00CF5C27"/>
    <w:rsid w:val="00D30D07"/>
    <w:rsid w:val="00D834FD"/>
    <w:rsid w:val="00DA5867"/>
    <w:rsid w:val="00E122D5"/>
    <w:rsid w:val="00E274A0"/>
    <w:rsid w:val="00E43664"/>
    <w:rsid w:val="00E60B91"/>
    <w:rsid w:val="00E84163"/>
    <w:rsid w:val="00EC16F5"/>
    <w:rsid w:val="00EF51D2"/>
    <w:rsid w:val="00EF7628"/>
    <w:rsid w:val="00F13F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05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C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05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ohammad O. Al-Smadi</dc:creator>
  <cp:lastModifiedBy>ahmad shawish</cp:lastModifiedBy>
  <cp:revision>30</cp:revision>
  <cp:lastPrinted>2023-10-22T06:36:00Z</cp:lastPrinted>
  <dcterms:created xsi:type="dcterms:W3CDTF">2023-10-21T11:20:00Z</dcterms:created>
  <dcterms:modified xsi:type="dcterms:W3CDTF">2025-10-10T18:19:00Z</dcterms:modified>
</cp:coreProperties>
</file>